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A193AA" w14:textId="33243F4E" w:rsidR="00460751" w:rsidRDefault="00331D18">
      <w:pPr>
        <w:jc w:val="center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 xml:space="preserve">XX </w:t>
      </w:r>
      <w:r w:rsidR="009076AA">
        <w:rPr>
          <w:b/>
          <w:sz w:val="24"/>
          <w:szCs w:val="24"/>
        </w:rPr>
        <w:t xml:space="preserve">Project </w:t>
      </w:r>
      <w:proofErr w:type="gramStart"/>
      <w:r w:rsidR="009076AA">
        <w:rPr>
          <w:b/>
          <w:sz w:val="24"/>
          <w:szCs w:val="24"/>
        </w:rPr>
        <w:t>Roles  Updated</w:t>
      </w:r>
      <w:proofErr w:type="gramEnd"/>
      <w:r w:rsidR="009076AA">
        <w:rPr>
          <w:b/>
          <w:sz w:val="24"/>
          <w:szCs w:val="24"/>
        </w:rPr>
        <w:t xml:space="preserve"> </w:t>
      </w:r>
      <w:r w:rsidR="00E61559">
        <w:rPr>
          <w:b/>
          <w:sz w:val="24"/>
          <w:szCs w:val="24"/>
        </w:rPr>
        <w:t>xx</w:t>
      </w:r>
    </w:p>
    <w:tbl>
      <w:tblPr>
        <w:tblStyle w:val="a"/>
        <w:tblW w:w="14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20"/>
        <w:gridCol w:w="1830"/>
        <w:gridCol w:w="2065"/>
        <w:gridCol w:w="2880"/>
        <w:gridCol w:w="3600"/>
        <w:gridCol w:w="1530"/>
        <w:gridCol w:w="990"/>
      </w:tblGrid>
      <w:tr w:rsidR="008A4078" w14:paraId="62221340" w14:textId="77777777" w:rsidTr="008A4078">
        <w:trPr>
          <w:tblHeader/>
        </w:trPr>
        <w:tc>
          <w:tcPr>
            <w:tcW w:w="1320" w:type="dxa"/>
            <w:shd w:val="clear" w:color="auto" w:fill="C6D9F1"/>
          </w:tcPr>
          <w:p w14:paraId="7CAA9FD8" w14:textId="77777777" w:rsidR="008A4078" w:rsidRDefault="008A4078">
            <w:pPr>
              <w:rPr>
                <w:b/>
              </w:rPr>
            </w:pPr>
            <w:r>
              <w:rPr>
                <w:b/>
              </w:rPr>
              <w:t xml:space="preserve"> Sub-.Team</w:t>
            </w:r>
          </w:p>
        </w:tc>
        <w:tc>
          <w:tcPr>
            <w:tcW w:w="1830" w:type="dxa"/>
            <w:shd w:val="clear" w:color="auto" w:fill="C6D9F1"/>
          </w:tcPr>
          <w:p w14:paraId="38C31F6D" w14:textId="77777777" w:rsidR="008A4078" w:rsidRDefault="008A4078">
            <w:pPr>
              <w:rPr>
                <w:b/>
              </w:rPr>
            </w:pPr>
            <w:r>
              <w:rPr>
                <w:b/>
              </w:rPr>
              <w:t>Person/Contact</w:t>
            </w:r>
          </w:p>
        </w:tc>
        <w:tc>
          <w:tcPr>
            <w:tcW w:w="2065" w:type="dxa"/>
            <w:shd w:val="clear" w:color="auto" w:fill="C6D9F1"/>
          </w:tcPr>
          <w:p w14:paraId="3099591D" w14:textId="77777777" w:rsidR="008A4078" w:rsidRDefault="008A4078">
            <w:pPr>
              <w:rPr>
                <w:b/>
              </w:rPr>
            </w:pPr>
            <w:r>
              <w:rPr>
                <w:b/>
              </w:rPr>
              <w:t xml:space="preserve">Role </w:t>
            </w:r>
          </w:p>
        </w:tc>
        <w:tc>
          <w:tcPr>
            <w:tcW w:w="2880" w:type="dxa"/>
            <w:shd w:val="clear" w:color="auto" w:fill="C6D9F1"/>
          </w:tcPr>
          <w:p w14:paraId="0A1E6240" w14:textId="77777777" w:rsidR="008A4078" w:rsidRDefault="008A4078">
            <w:pPr>
              <w:rPr>
                <w:b/>
              </w:rPr>
            </w:pPr>
            <w:r>
              <w:rPr>
                <w:b/>
              </w:rPr>
              <w:t>Meetings Attending/</w:t>
            </w:r>
          </w:p>
          <w:p w14:paraId="05FC7013" w14:textId="7334426F" w:rsidR="008A4078" w:rsidRDefault="008A4078">
            <w:pPr>
              <w:rPr>
                <w:b/>
              </w:rPr>
            </w:pPr>
            <w:r>
              <w:rPr>
                <w:b/>
              </w:rPr>
              <w:t>Volunteer roles</w:t>
            </w:r>
          </w:p>
        </w:tc>
        <w:tc>
          <w:tcPr>
            <w:tcW w:w="3600" w:type="dxa"/>
            <w:shd w:val="clear" w:color="auto" w:fill="C6D9F1"/>
          </w:tcPr>
          <w:p w14:paraId="62AF18E0" w14:textId="6B9DC71B" w:rsidR="008A4078" w:rsidRDefault="008A4078">
            <w:pPr>
              <w:rPr>
                <w:b/>
              </w:rPr>
            </w:pPr>
            <w:r>
              <w:rPr>
                <w:b/>
              </w:rPr>
              <w:t>Expertise</w:t>
            </w:r>
          </w:p>
        </w:tc>
        <w:tc>
          <w:tcPr>
            <w:tcW w:w="1530" w:type="dxa"/>
            <w:shd w:val="clear" w:color="auto" w:fill="C6D9F1"/>
          </w:tcPr>
          <w:p w14:paraId="1964746B" w14:textId="75DF10E0" w:rsidR="008A4078" w:rsidRDefault="008A4078">
            <w:pPr>
              <w:rPr>
                <w:b/>
              </w:rPr>
            </w:pPr>
            <w:r>
              <w:rPr>
                <w:b/>
              </w:rPr>
              <w:t xml:space="preserve">Ethics &amp; Research Certification date- </w:t>
            </w:r>
            <w:proofErr w:type="spellStart"/>
            <w:r>
              <w:rPr>
                <w:b/>
              </w:rPr>
              <w:t>exp</w:t>
            </w:r>
            <w:proofErr w:type="spellEnd"/>
            <w:r>
              <w:rPr>
                <w:b/>
              </w:rPr>
              <w:t xml:space="preserve"> date</w:t>
            </w:r>
          </w:p>
          <w:p w14:paraId="31FFC46B" w14:textId="5FA6B46C" w:rsidR="008A4078" w:rsidRDefault="008A4078">
            <w:pPr>
              <w:rPr>
                <w:b/>
              </w:rPr>
            </w:pPr>
          </w:p>
        </w:tc>
        <w:tc>
          <w:tcPr>
            <w:tcW w:w="990" w:type="dxa"/>
            <w:shd w:val="clear" w:color="auto" w:fill="C6D9F1"/>
          </w:tcPr>
          <w:p w14:paraId="406447C4" w14:textId="1ED023F2" w:rsidR="008A4078" w:rsidRDefault="008A4078">
            <w:pPr>
              <w:rPr>
                <w:b/>
              </w:rPr>
            </w:pPr>
            <w:r>
              <w:rPr>
                <w:b/>
              </w:rPr>
              <w:t xml:space="preserve">FTE </w:t>
            </w:r>
            <w:proofErr w:type="spellStart"/>
            <w:r>
              <w:rPr>
                <w:b/>
              </w:rPr>
              <w:t>Yr</w:t>
            </w:r>
            <w:proofErr w:type="spellEnd"/>
            <w:r>
              <w:rPr>
                <w:b/>
              </w:rPr>
              <w:t xml:space="preserve"> 1</w:t>
            </w:r>
          </w:p>
        </w:tc>
      </w:tr>
      <w:tr w:rsidR="008A4078" w14:paraId="57F1F238" w14:textId="77777777" w:rsidTr="008A4078">
        <w:tc>
          <w:tcPr>
            <w:tcW w:w="1320" w:type="dxa"/>
          </w:tcPr>
          <w:p w14:paraId="5049716A" w14:textId="06E5CE47" w:rsidR="008A4078" w:rsidRDefault="008A4078"/>
        </w:tc>
        <w:tc>
          <w:tcPr>
            <w:tcW w:w="1830" w:type="dxa"/>
          </w:tcPr>
          <w:p w14:paraId="3E24D096" w14:textId="77777777" w:rsidR="008A4078" w:rsidRDefault="008A4078"/>
        </w:tc>
        <w:tc>
          <w:tcPr>
            <w:tcW w:w="2065" w:type="dxa"/>
          </w:tcPr>
          <w:p w14:paraId="33E806B3" w14:textId="7B5855F0" w:rsidR="008A4078" w:rsidRDefault="008A4078" w:rsidP="00E615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720"/>
            </w:pPr>
          </w:p>
        </w:tc>
        <w:tc>
          <w:tcPr>
            <w:tcW w:w="2880" w:type="dxa"/>
          </w:tcPr>
          <w:p w14:paraId="7CA4B0E9" w14:textId="40F7BE9D" w:rsidR="008A4078" w:rsidRDefault="008A4078"/>
        </w:tc>
        <w:tc>
          <w:tcPr>
            <w:tcW w:w="3600" w:type="dxa"/>
          </w:tcPr>
          <w:p w14:paraId="09B1E7E0" w14:textId="4326C246" w:rsidR="008A4078" w:rsidRDefault="008A4078"/>
        </w:tc>
        <w:tc>
          <w:tcPr>
            <w:tcW w:w="1530" w:type="dxa"/>
          </w:tcPr>
          <w:p w14:paraId="10CDE93F" w14:textId="77777777" w:rsidR="008A4078" w:rsidRDefault="008A4078"/>
        </w:tc>
        <w:tc>
          <w:tcPr>
            <w:tcW w:w="990" w:type="dxa"/>
          </w:tcPr>
          <w:p w14:paraId="5523C2B8" w14:textId="3C1F1DFB" w:rsidR="008A4078" w:rsidRDefault="008A4078"/>
        </w:tc>
      </w:tr>
    </w:tbl>
    <w:p w14:paraId="31F3294A" w14:textId="77777777" w:rsidR="00460751" w:rsidRDefault="00460751"/>
    <w:sectPr w:rsidR="00460751" w:rsidSect="00331D18">
      <w:footerReference w:type="default" r:id="rId8"/>
      <w:pgSz w:w="15840" w:h="12240" w:orient="landscape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10147A" w14:textId="77777777" w:rsidR="000D217F" w:rsidRDefault="000D217F">
      <w:pPr>
        <w:spacing w:after="0" w:line="240" w:lineRule="auto"/>
      </w:pPr>
      <w:r>
        <w:separator/>
      </w:r>
    </w:p>
  </w:endnote>
  <w:endnote w:type="continuationSeparator" w:id="0">
    <w:p w14:paraId="7455BC16" w14:textId="77777777" w:rsidR="000D217F" w:rsidRDefault="000D21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A6071E" w14:textId="1B84B430" w:rsidR="00460751" w:rsidRDefault="009076A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80C63">
      <w:rPr>
        <w:noProof/>
        <w:color w:val="000000"/>
      </w:rPr>
      <w:t>1</w:t>
    </w:r>
    <w:r>
      <w:rPr>
        <w:color w:val="000000"/>
      </w:rPr>
      <w:fldChar w:fldCharType="end"/>
    </w:r>
  </w:p>
  <w:p w14:paraId="196BD0B5" w14:textId="77777777" w:rsidR="00460751" w:rsidRDefault="0046075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D60C10" w14:textId="77777777" w:rsidR="000D217F" w:rsidRDefault="000D217F">
      <w:pPr>
        <w:spacing w:after="0" w:line="240" w:lineRule="auto"/>
      </w:pPr>
      <w:r>
        <w:separator/>
      </w:r>
    </w:p>
  </w:footnote>
  <w:footnote w:type="continuationSeparator" w:id="0">
    <w:p w14:paraId="5DC7ABF0" w14:textId="77777777" w:rsidR="000D217F" w:rsidRDefault="000D21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50386A"/>
    <w:multiLevelType w:val="multilevel"/>
    <w:tmpl w:val="DC5C32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3F62597"/>
    <w:multiLevelType w:val="multilevel"/>
    <w:tmpl w:val="91F87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6454432"/>
    <w:multiLevelType w:val="multilevel"/>
    <w:tmpl w:val="E612F8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DF76AB4"/>
    <w:multiLevelType w:val="multilevel"/>
    <w:tmpl w:val="B0EA70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C22015C"/>
    <w:multiLevelType w:val="multilevel"/>
    <w:tmpl w:val="C4A45E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7024F2C"/>
    <w:multiLevelType w:val="multilevel"/>
    <w:tmpl w:val="31D6328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sTQzNjU0NjW1MDBU0lEKTi0uzszPAykwrAUAM3vSAywAAAA="/>
  </w:docVars>
  <w:rsids>
    <w:rsidRoot w:val="00460751"/>
    <w:rsid w:val="000D217F"/>
    <w:rsid w:val="00331D18"/>
    <w:rsid w:val="00380C63"/>
    <w:rsid w:val="00460751"/>
    <w:rsid w:val="008A4078"/>
    <w:rsid w:val="008D4509"/>
    <w:rsid w:val="009076AA"/>
    <w:rsid w:val="009A00F1"/>
    <w:rsid w:val="00E61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49746"/>
  <w15:docId w15:val="{9CF139B5-0FAF-4429-990F-21AC6DB02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F26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6A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327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327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A0C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6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FB3"/>
  </w:style>
  <w:style w:type="paragraph" w:styleId="Footer">
    <w:name w:val="footer"/>
    <w:basedOn w:val="Normal"/>
    <w:link w:val="FooterChar"/>
    <w:uiPriority w:val="99"/>
    <w:unhideWhenUsed/>
    <w:rsid w:val="0006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FB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AVmg1xiu7YnGPHnRoRzP0EI5YgA==">AMUW2mVwC6PzyWzQIjYsPQb+Avo2qXEoPJS2l+yPBh/giju2Hf1pCV34wMiHEFn2N/mtI065KdW/65DoGsKgXD0RXGWyHVwfiUqh7HRJw7S1iINfKO4Xgsex5Ay7EUVdQKjldRdqHkG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Sprecher</dc:creator>
  <cp:lastModifiedBy>Nicole Summerside</cp:lastModifiedBy>
  <cp:revision>2</cp:revision>
  <dcterms:created xsi:type="dcterms:W3CDTF">2021-01-22T00:40:00Z</dcterms:created>
  <dcterms:modified xsi:type="dcterms:W3CDTF">2021-01-22T00:40:00Z</dcterms:modified>
</cp:coreProperties>
</file>